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0D6C" w:rsidRDefault="00970D6C" w:rsidP="00970D6C">
      <w:pPr>
        <w:pStyle w:val="Title"/>
      </w:pPr>
      <w:r>
        <w:t xml:space="preserve">MIS 423: </w:t>
      </w:r>
      <w:r w:rsidR="00413FD8">
        <w:t>HoA</w:t>
      </w:r>
      <w:r>
        <w:t>#1: Part 1</w:t>
      </w:r>
    </w:p>
    <w:p w:rsidR="00970D6C" w:rsidRDefault="00970D6C" w:rsidP="00970D6C">
      <w:r>
        <w:t xml:space="preserve">In this assignment, you will explore more about NICs, the physical layer, and the data link layer of the OSI model. </w:t>
      </w:r>
      <w:r w:rsidR="00CA6866">
        <w:t xml:space="preserve">Some of this material is adapted from the study guide for the CompTIA Network+ lab manual for </w:t>
      </w:r>
      <w:r w:rsidR="00CA6866">
        <w:rPr>
          <w:i/>
        </w:rPr>
        <w:t>Managing and Troubleshooting Networks</w:t>
      </w:r>
      <w:r w:rsidR="00CA6866">
        <w:t xml:space="preserve"> by</w:t>
      </w:r>
      <w:bookmarkStart w:id="0" w:name="_GoBack"/>
      <w:bookmarkEnd w:id="0"/>
      <w:r w:rsidR="00CA6866">
        <w:t xml:space="preserve"> Mike Myers. </w:t>
      </w:r>
    </w:p>
    <w:p w:rsidR="00E52550" w:rsidRDefault="00E52550" w:rsidP="00970D6C">
      <w:pPr>
        <w:pStyle w:val="Heading1"/>
        <w:numPr>
          <w:ilvl w:val="0"/>
          <w:numId w:val="2"/>
        </w:numPr>
      </w:pPr>
      <w:r>
        <w:t>Network Models and Layers 1 &amp; 2</w:t>
      </w:r>
    </w:p>
    <w:p w:rsidR="00E52550" w:rsidRDefault="00E52550" w:rsidP="00E52550">
      <w:pPr>
        <w:pStyle w:val="ListParagraph"/>
        <w:numPr>
          <w:ilvl w:val="0"/>
          <w:numId w:val="6"/>
        </w:numPr>
      </w:pPr>
      <w:r>
        <w:t xml:space="preserve">What is a network </w:t>
      </w:r>
      <w:r w:rsidR="00C26520">
        <w:t>model</w:t>
      </w:r>
      <w:r>
        <w:t xml:space="preserve"> and what is the overall purpose of a network model? </w:t>
      </w:r>
    </w:p>
    <w:p w:rsidR="00E52550" w:rsidRDefault="00E52550" w:rsidP="00E52550">
      <w:pPr>
        <w:pStyle w:val="ListParagraph"/>
      </w:pPr>
    </w:p>
    <w:p w:rsidR="00E52550" w:rsidRDefault="00E52550" w:rsidP="00E52550">
      <w:pPr>
        <w:pStyle w:val="ListParagraph"/>
        <w:numPr>
          <w:ilvl w:val="0"/>
          <w:numId w:val="6"/>
        </w:numPr>
      </w:pPr>
      <w:r>
        <w:t xml:space="preserve">Describe layer 1 of the OSI model </w:t>
      </w:r>
      <w:r w:rsidR="00E34CF0">
        <w:t xml:space="preserve">and its general function. </w:t>
      </w:r>
      <w:r w:rsidR="00F2506B">
        <w:t>List the</w:t>
      </w:r>
      <w:r w:rsidR="00E34CF0">
        <w:t xml:space="preserve"> hardware </w:t>
      </w:r>
      <w:r w:rsidR="00F2506B">
        <w:t>that</w:t>
      </w:r>
      <w:r w:rsidR="00E34CF0">
        <w:t xml:space="preserve"> central to this function?</w:t>
      </w:r>
    </w:p>
    <w:p w:rsidR="00E34CF0" w:rsidRDefault="00E34CF0" w:rsidP="00E34CF0">
      <w:pPr>
        <w:pStyle w:val="ListParagraph"/>
      </w:pPr>
    </w:p>
    <w:p w:rsidR="00E34CF0" w:rsidRPr="00E52550" w:rsidRDefault="00E34CF0" w:rsidP="00C26520">
      <w:pPr>
        <w:pStyle w:val="ListParagraph"/>
        <w:numPr>
          <w:ilvl w:val="0"/>
          <w:numId w:val="6"/>
        </w:numPr>
      </w:pPr>
      <w:r>
        <w:t xml:space="preserve">Describe layer 2 of the OSI model and its general function. What hardware is central to this function? </w:t>
      </w:r>
    </w:p>
    <w:p w:rsidR="00970D6C" w:rsidRDefault="00970D6C" w:rsidP="00970D6C">
      <w:pPr>
        <w:pStyle w:val="Heading1"/>
        <w:numPr>
          <w:ilvl w:val="0"/>
          <w:numId w:val="2"/>
        </w:numPr>
      </w:pPr>
      <w:r>
        <w:t>The NIC and MAC Addresses</w:t>
      </w:r>
    </w:p>
    <w:p w:rsidR="00970D6C" w:rsidRDefault="00C26520" w:rsidP="009D2BC2">
      <w:pPr>
        <w:pStyle w:val="ListParagraph"/>
        <w:numPr>
          <w:ilvl w:val="0"/>
          <w:numId w:val="4"/>
        </w:numPr>
      </w:pPr>
      <w:r>
        <w:t>E</w:t>
      </w:r>
      <w:r w:rsidR="00970D6C">
        <w:t>xplain the role of the NIC</w:t>
      </w:r>
      <w:r w:rsidR="004B4CBE">
        <w:t>.</w:t>
      </w:r>
      <w:r w:rsidR="00970D6C">
        <w:t xml:space="preserve"> What is the MAC Address</w:t>
      </w:r>
      <w:r w:rsidR="009D2BC2">
        <w:t xml:space="preserve"> and its role in networking</w:t>
      </w:r>
      <w:r w:rsidR="00970D6C">
        <w:t xml:space="preserve">? </w:t>
      </w:r>
      <w:r w:rsidR="004B4CBE">
        <w:t xml:space="preserve">At what layers does the NIC </w:t>
      </w:r>
      <w:proofErr w:type="gramStart"/>
      <w:r w:rsidR="004B4CBE">
        <w:t>operate.</w:t>
      </w:r>
      <w:proofErr w:type="gramEnd"/>
    </w:p>
    <w:p w:rsidR="009D2BC2" w:rsidRDefault="009D2BC2" w:rsidP="009D2BC2">
      <w:pPr>
        <w:pStyle w:val="ListParagraph"/>
      </w:pPr>
    </w:p>
    <w:p w:rsidR="009D2BC2" w:rsidRPr="009D2BC2" w:rsidRDefault="00970D6C" w:rsidP="009D2BC2">
      <w:pPr>
        <w:pStyle w:val="ListParagraph"/>
        <w:numPr>
          <w:ilvl w:val="0"/>
          <w:numId w:val="4"/>
        </w:numPr>
      </w:pPr>
      <w:r>
        <w:t>Using the CMD prompt, please identify your MAC Address. Remember, to do so, type the following</w:t>
      </w:r>
      <w:r w:rsidRPr="00970D6C">
        <w:t xml:space="preserve"> </w:t>
      </w:r>
      <w:r>
        <w:t xml:space="preserve">into the CMD line and press enter: </w:t>
      </w:r>
      <w:r w:rsidRPr="00E34CF0">
        <w:rPr>
          <w:rFonts w:ascii="Lucida Console" w:hAnsi="Lucida Console"/>
          <w:sz w:val="24"/>
        </w:rPr>
        <w:t>ipconfig /all</w:t>
      </w:r>
      <w:r w:rsidR="009D2BC2" w:rsidRPr="009D2BC2">
        <w:rPr>
          <w:i/>
          <w:sz w:val="28"/>
        </w:rPr>
        <w:t xml:space="preserve"> </w:t>
      </w:r>
    </w:p>
    <w:p w:rsidR="009D2BC2" w:rsidRDefault="009D2BC2" w:rsidP="009D2BC2">
      <w:pPr>
        <w:pStyle w:val="ListParagraph"/>
        <w:spacing w:after="240" w:line="240" w:lineRule="auto"/>
        <w:rPr>
          <w:i/>
          <w:sz w:val="28"/>
        </w:rPr>
      </w:pPr>
    </w:p>
    <w:p w:rsidR="00970D6C" w:rsidRDefault="00970D6C" w:rsidP="009D2BC2">
      <w:pPr>
        <w:pStyle w:val="ListParagraph"/>
        <w:spacing w:after="240" w:line="240" w:lineRule="auto"/>
      </w:pPr>
      <w:r>
        <w:t>What is your MAC Address (it corresponds to the physical address)? _______________________________________________________</w:t>
      </w:r>
    </w:p>
    <w:p w:rsidR="009D2BC2" w:rsidRPr="009D2BC2" w:rsidRDefault="009D2BC2" w:rsidP="009D2BC2">
      <w:pPr>
        <w:pStyle w:val="ListParagraph"/>
        <w:spacing w:after="240" w:line="240" w:lineRule="auto"/>
        <w:rPr>
          <w:i/>
          <w:sz w:val="28"/>
        </w:rPr>
      </w:pPr>
    </w:p>
    <w:p w:rsidR="009D2BC2" w:rsidRDefault="004B4CBE" w:rsidP="009D2BC2">
      <w:pPr>
        <w:pStyle w:val="ListParagraph"/>
        <w:numPr>
          <w:ilvl w:val="0"/>
          <w:numId w:val="4"/>
        </w:numPr>
      </w:pPr>
      <w:r>
        <w:t xml:space="preserve">Identify the network protocols installed for the NIC. On a Windows 10 machine, in the search box on the taskbar at the bottom, type </w:t>
      </w:r>
      <w:r>
        <w:rPr>
          <w:b/>
        </w:rPr>
        <w:t>sharing</w:t>
      </w:r>
      <w:r>
        <w:t xml:space="preserve">, and then select Manage Advanced Sharing Settings. In the title bar of the Advanced Sharing settings window, click Network and Sharing Center. In the left pane of the new window, click Change Adapter Settings. Last, right-click the Local Area Connection or Wi-Fi icon, and click the Properties menu item. </w:t>
      </w:r>
    </w:p>
    <w:p w:rsidR="004B4CBE" w:rsidRDefault="004B4CBE" w:rsidP="004B4CBE">
      <w:pPr>
        <w:pStyle w:val="ListParagraph"/>
      </w:pPr>
    </w:p>
    <w:p w:rsidR="004B4CBE" w:rsidRDefault="004B4CBE" w:rsidP="004B4CBE">
      <w:pPr>
        <w:pStyle w:val="ListParagraph"/>
      </w:pPr>
      <w:r>
        <w:t xml:space="preserve">What items are listed in the This Connection Uses the Following Items section? </w:t>
      </w:r>
    </w:p>
    <w:p w:rsidR="009D2BC2" w:rsidRDefault="009D2BC2" w:rsidP="009D2BC2">
      <w:pPr>
        <w:pStyle w:val="ListParagraph"/>
      </w:pPr>
    </w:p>
    <w:p w:rsidR="00970D6C" w:rsidRDefault="00970D6C" w:rsidP="009D2BC2">
      <w:pPr>
        <w:pStyle w:val="ListParagraph"/>
        <w:numPr>
          <w:ilvl w:val="0"/>
          <w:numId w:val="4"/>
        </w:numPr>
      </w:pPr>
      <w:r>
        <w:t xml:space="preserve">Visit the </w:t>
      </w:r>
      <w:r w:rsidR="009D2BC2">
        <w:t xml:space="preserve">following </w:t>
      </w:r>
      <w:r>
        <w:t>website</w:t>
      </w:r>
      <w:r w:rsidR="009D2BC2">
        <w:t xml:space="preserve"> and complete the steps</w:t>
      </w:r>
      <w:r>
        <w:t xml:space="preserve"> to understand how to </w:t>
      </w:r>
      <w:r w:rsidR="009D2BC2">
        <w:t>diagnose</w:t>
      </w:r>
      <w:r>
        <w:t xml:space="preserve"> if your NIC card is working p</w:t>
      </w:r>
      <w:r w:rsidR="009D2BC2">
        <w:t>roperly</w:t>
      </w:r>
      <w:r>
        <w:t xml:space="preserve">: </w:t>
      </w:r>
      <w:hyperlink r:id="rId7" w:history="1">
        <w:r w:rsidRPr="000C6AB3">
          <w:rPr>
            <w:rStyle w:val="Hyperlink"/>
          </w:rPr>
          <w:t>http://www.dummies.com/how-to/content/how-to-check-the-network-interface-card-nic-status.html</w:t>
        </w:r>
      </w:hyperlink>
      <w:r w:rsidR="009D2BC2">
        <w:t xml:space="preserve"> </w:t>
      </w:r>
      <w:proofErr w:type="gramStart"/>
      <w:r>
        <w:t>Is</w:t>
      </w:r>
      <w:proofErr w:type="gramEnd"/>
      <w:r>
        <w:t xml:space="preserve"> your device working properly</w:t>
      </w:r>
      <w:r w:rsidR="00C26520">
        <w:t xml:space="preserve"> (yes/no)</w:t>
      </w:r>
      <w:r>
        <w:t>?  ___________</w:t>
      </w:r>
    </w:p>
    <w:p w:rsidR="00970D6C" w:rsidRDefault="00970D6C" w:rsidP="009D2BC2">
      <w:pPr>
        <w:pStyle w:val="ListParagraph"/>
        <w:ind w:left="360"/>
      </w:pPr>
    </w:p>
    <w:p w:rsidR="009D2BC2" w:rsidRDefault="00E52550" w:rsidP="009D2BC2">
      <w:pPr>
        <w:pStyle w:val="Heading1"/>
        <w:numPr>
          <w:ilvl w:val="0"/>
          <w:numId w:val="2"/>
        </w:numPr>
      </w:pPr>
      <w:r>
        <w:t xml:space="preserve">Binary Code and </w:t>
      </w:r>
      <w:r w:rsidR="009D2BC2">
        <w:t>Frames</w:t>
      </w:r>
    </w:p>
    <w:p w:rsidR="009D2BC2" w:rsidRDefault="00E52550" w:rsidP="00E52550">
      <w:pPr>
        <w:pStyle w:val="ListParagraph"/>
        <w:numPr>
          <w:ilvl w:val="0"/>
          <w:numId w:val="5"/>
        </w:numPr>
      </w:pPr>
      <w:r>
        <w:t>In your own words, explain how NIC</w:t>
      </w:r>
      <w:r w:rsidR="00C26520">
        <w:t>s</w:t>
      </w:r>
      <w:r>
        <w:t xml:space="preserve"> send and receive data in terms of binary code. </w:t>
      </w:r>
    </w:p>
    <w:p w:rsidR="00E52550" w:rsidRDefault="00E52550" w:rsidP="00E52550">
      <w:pPr>
        <w:pStyle w:val="ListParagraph"/>
      </w:pPr>
    </w:p>
    <w:p w:rsidR="00E52550" w:rsidRDefault="00E52550" w:rsidP="00E52550">
      <w:pPr>
        <w:pStyle w:val="ListParagraph"/>
      </w:pPr>
    </w:p>
    <w:p w:rsidR="00E52550" w:rsidRDefault="00E52550" w:rsidP="00E52550">
      <w:pPr>
        <w:pStyle w:val="ListParagraph"/>
        <w:numPr>
          <w:ilvl w:val="0"/>
          <w:numId w:val="5"/>
        </w:numPr>
      </w:pPr>
      <w:r>
        <w:t xml:space="preserve">Label the waveform below in 1s and 0s. </w:t>
      </w:r>
    </w:p>
    <w:p w:rsidR="00E52550" w:rsidRDefault="00E52550" w:rsidP="00E52550">
      <w:pPr>
        <w:pStyle w:val="ListParagraph"/>
      </w:pPr>
      <w:r>
        <w:rPr>
          <w:noProof/>
        </w:rPr>
        <w:lastRenderedPageBreak/>
        <w:drawing>
          <wp:inline distT="0" distB="0" distL="0" distR="0" wp14:anchorId="1FB9EDD6" wp14:editId="3AE5EFD4">
            <wp:extent cx="5476875" cy="6096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76875" cy="609600"/>
                    </a:xfrm>
                    <a:prstGeom prst="rect">
                      <a:avLst/>
                    </a:prstGeom>
                    <a:noFill/>
                    <a:ln>
                      <a:noFill/>
                    </a:ln>
                  </pic:spPr>
                </pic:pic>
              </a:graphicData>
            </a:graphic>
          </wp:inline>
        </w:drawing>
      </w:r>
    </w:p>
    <w:p w:rsidR="00E52550" w:rsidRDefault="00E52550" w:rsidP="00E52550">
      <w:pPr>
        <w:pStyle w:val="ListParagraph"/>
      </w:pPr>
    </w:p>
    <w:p w:rsidR="00E34CF0" w:rsidRDefault="00E52550" w:rsidP="00E52550">
      <w:pPr>
        <w:pStyle w:val="ListParagraph"/>
        <w:numPr>
          <w:ilvl w:val="0"/>
          <w:numId w:val="5"/>
        </w:numPr>
      </w:pPr>
      <w:r>
        <w:t xml:space="preserve">In your own words, explain </w:t>
      </w:r>
      <w:r w:rsidR="00E34CF0">
        <w:t>what a</w:t>
      </w:r>
      <w:r>
        <w:t xml:space="preserve"> frame</w:t>
      </w:r>
      <w:r w:rsidR="00E34CF0">
        <w:t xml:space="preserve"> is. Using MS Word shapes</w:t>
      </w:r>
      <w:r w:rsidR="00C26520">
        <w:t xml:space="preserve"> (boxes, etc.)</w:t>
      </w:r>
      <w:r w:rsidR="00E34CF0">
        <w:t>, label and define the parts of a</w:t>
      </w:r>
      <w:r w:rsidR="004B4CBE">
        <w:t>n Ethernet</w:t>
      </w:r>
      <w:r w:rsidR="00E34CF0">
        <w:t xml:space="preserve"> frame. </w:t>
      </w:r>
    </w:p>
    <w:p w:rsidR="00E34CF0" w:rsidRDefault="00E34CF0" w:rsidP="00E34CF0">
      <w:pPr>
        <w:pStyle w:val="ListParagraph"/>
      </w:pPr>
    </w:p>
    <w:p w:rsidR="00E52550" w:rsidRPr="009D2BC2" w:rsidRDefault="00E52550" w:rsidP="00CA6866">
      <w:pPr>
        <w:pStyle w:val="ListParagraph"/>
      </w:pPr>
    </w:p>
    <w:sectPr w:rsidR="00E52550" w:rsidRPr="009D2BC2">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01F4D" w:rsidRDefault="00901F4D" w:rsidP="009D2BC2">
      <w:pPr>
        <w:spacing w:after="0" w:line="240" w:lineRule="auto"/>
      </w:pPr>
      <w:r>
        <w:separator/>
      </w:r>
    </w:p>
  </w:endnote>
  <w:endnote w:type="continuationSeparator" w:id="0">
    <w:p w:rsidR="00901F4D" w:rsidRDefault="00901F4D" w:rsidP="009D2B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01F4D" w:rsidRDefault="00901F4D" w:rsidP="009D2BC2">
      <w:pPr>
        <w:spacing w:after="0" w:line="240" w:lineRule="auto"/>
      </w:pPr>
      <w:r>
        <w:separator/>
      </w:r>
    </w:p>
  </w:footnote>
  <w:footnote w:type="continuationSeparator" w:id="0">
    <w:p w:rsidR="00901F4D" w:rsidRDefault="00901F4D" w:rsidP="009D2BC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2BC2" w:rsidRDefault="00413FD8">
    <w:pPr>
      <w:pStyle w:val="Header"/>
    </w:pPr>
    <w:r>
      <w:tab/>
    </w:r>
    <w:r>
      <w:tab/>
      <w:t xml:space="preserve">MIS 423, </w:t>
    </w:r>
    <w:r w:rsidR="009D2BC2">
      <w:t>Califf</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C1464E"/>
    <w:multiLevelType w:val="hybridMultilevel"/>
    <w:tmpl w:val="DDC2D810"/>
    <w:lvl w:ilvl="0" w:tplc="255A4FE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2E67C9"/>
    <w:multiLevelType w:val="hybridMultilevel"/>
    <w:tmpl w:val="D6947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FD57B4"/>
    <w:multiLevelType w:val="hybridMultilevel"/>
    <w:tmpl w:val="D0DE6C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52686B"/>
    <w:multiLevelType w:val="hybridMultilevel"/>
    <w:tmpl w:val="48FA2D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ADB31D6"/>
    <w:multiLevelType w:val="hybridMultilevel"/>
    <w:tmpl w:val="E9422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771B37"/>
    <w:multiLevelType w:val="hybridMultilevel"/>
    <w:tmpl w:val="90EE6D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0"/>
  </w:num>
  <w:num w:numId="3">
    <w:abstractNumId w:val="5"/>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ytLQwMjaxtDQ2MjdX0lEKTi0uzszPAykwrAUAaRbJhywAAAA="/>
  </w:docVars>
  <w:rsids>
    <w:rsidRoot w:val="00970D6C"/>
    <w:rsid w:val="00014A78"/>
    <w:rsid w:val="001862F8"/>
    <w:rsid w:val="001940D5"/>
    <w:rsid w:val="00413FD8"/>
    <w:rsid w:val="004B4CBE"/>
    <w:rsid w:val="00901F4D"/>
    <w:rsid w:val="00970D6C"/>
    <w:rsid w:val="009D2BC2"/>
    <w:rsid w:val="00C26520"/>
    <w:rsid w:val="00C77762"/>
    <w:rsid w:val="00CA6866"/>
    <w:rsid w:val="00CB584C"/>
    <w:rsid w:val="00D1017C"/>
    <w:rsid w:val="00E34CF0"/>
    <w:rsid w:val="00E47CA6"/>
    <w:rsid w:val="00E52550"/>
    <w:rsid w:val="00F2506B"/>
    <w:rsid w:val="00F555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B325C27-74A2-4393-8E9F-A1BAB0C2C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70D6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0D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0D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70D6C"/>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970D6C"/>
    <w:pPr>
      <w:ind w:left="720"/>
      <w:contextualSpacing/>
    </w:pPr>
  </w:style>
  <w:style w:type="character" w:styleId="Hyperlink">
    <w:name w:val="Hyperlink"/>
    <w:basedOn w:val="DefaultParagraphFont"/>
    <w:uiPriority w:val="99"/>
    <w:unhideWhenUsed/>
    <w:rsid w:val="00970D6C"/>
    <w:rPr>
      <w:color w:val="0563C1" w:themeColor="hyperlink"/>
      <w:u w:val="single"/>
    </w:rPr>
  </w:style>
  <w:style w:type="paragraph" w:styleId="Header">
    <w:name w:val="header"/>
    <w:basedOn w:val="Normal"/>
    <w:link w:val="HeaderChar"/>
    <w:uiPriority w:val="99"/>
    <w:unhideWhenUsed/>
    <w:rsid w:val="009D2B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2BC2"/>
  </w:style>
  <w:style w:type="paragraph" w:styleId="Footer">
    <w:name w:val="footer"/>
    <w:basedOn w:val="Normal"/>
    <w:link w:val="FooterChar"/>
    <w:uiPriority w:val="99"/>
    <w:unhideWhenUsed/>
    <w:rsid w:val="009D2B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2BC2"/>
  </w:style>
  <w:style w:type="character" w:styleId="FollowedHyperlink">
    <w:name w:val="FollowedHyperlink"/>
    <w:basedOn w:val="DefaultParagraphFont"/>
    <w:uiPriority w:val="99"/>
    <w:semiHidden/>
    <w:unhideWhenUsed/>
    <w:rsid w:val="001940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www.dummies.com/how-to/content/how-to-check-the-network-interface-card-nic-statu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30</Words>
  <Characters>188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Califf</dc:creator>
  <cp:keywords/>
  <dc:description/>
  <cp:lastModifiedBy>Christopher Califf</cp:lastModifiedBy>
  <cp:revision>2</cp:revision>
  <dcterms:created xsi:type="dcterms:W3CDTF">2019-04-08T18:08:00Z</dcterms:created>
  <dcterms:modified xsi:type="dcterms:W3CDTF">2019-04-08T18:08:00Z</dcterms:modified>
</cp:coreProperties>
</file>